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70B0" w14:textId="763D833E" w:rsidR="00EE2FEA" w:rsidRDefault="00DD6A8C" w:rsidP="00512EE9">
      <w:r>
        <w:t xml:space="preserve">Special </w:t>
      </w:r>
      <w:r w:rsidR="00EE2FEA">
        <w:t>Meeting</w:t>
      </w:r>
      <w:r w:rsidR="000C6DC1">
        <w:t xml:space="preserve"> </w:t>
      </w:r>
      <w:r w:rsidR="00512EE9">
        <w:t>via Zoom</w:t>
      </w:r>
    </w:p>
    <w:p w14:paraId="0758B1B7" w14:textId="087DB8BF" w:rsidR="00E47CA9" w:rsidRDefault="00DD6A8C" w:rsidP="00512EE9">
      <w:r>
        <w:t xml:space="preserve">May </w:t>
      </w:r>
      <w:r w:rsidR="00E47CA9">
        <w:t>2</w:t>
      </w:r>
      <w:r>
        <w:t>6</w:t>
      </w:r>
      <w:r w:rsidR="00E47CA9">
        <w:t>, 2021</w:t>
      </w:r>
    </w:p>
    <w:p w14:paraId="784202CD" w14:textId="77777777" w:rsidR="00CE75F6" w:rsidRDefault="00CE75F6" w:rsidP="00EE2FEA"/>
    <w:p w14:paraId="17725DC6" w14:textId="6B41E241" w:rsidR="00EE2FEA" w:rsidRDefault="00EE2FEA" w:rsidP="00EE2FEA">
      <w:r>
        <w:t xml:space="preserve">The </w:t>
      </w:r>
      <w:r w:rsidR="00855E3F">
        <w:t>Special</w:t>
      </w:r>
      <w:r>
        <w:t xml:space="preserve"> meeting of the Board of Education was held </w:t>
      </w:r>
      <w:r w:rsidR="00C0292B">
        <w:t>via ZOOM live videoconference</w:t>
      </w:r>
      <w:r>
        <w:t xml:space="preserve">.  The meeting was called to order at </w:t>
      </w:r>
      <w:r w:rsidR="00EE333A">
        <w:t>6:</w:t>
      </w:r>
      <w:r w:rsidR="006805EC">
        <w:t>34</w:t>
      </w:r>
      <w:r>
        <w:t xml:space="preserve"> p.m. by Board President </w:t>
      </w:r>
      <w:proofErr w:type="spellStart"/>
      <w:r w:rsidR="009062F4">
        <w:t>Kellenbenz</w:t>
      </w:r>
      <w:proofErr w:type="spellEnd"/>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3D6C3868" w14:textId="12FFA935" w:rsidR="00EE2FEA" w:rsidRDefault="00EE2FEA" w:rsidP="00EE2FEA">
      <w:r>
        <w:t>PRESENT:  Board Members</w:t>
      </w:r>
      <w:r w:rsidR="00ED2D0D">
        <w:t xml:space="preserve"> </w:t>
      </w:r>
      <w:proofErr w:type="spellStart"/>
      <w:r w:rsidR="002912C1">
        <w:t>Kellenbenz</w:t>
      </w:r>
      <w:proofErr w:type="spellEnd"/>
      <w:r w:rsidR="009062F4">
        <w:t>,</w:t>
      </w:r>
      <w:r w:rsidR="00A16407">
        <w:t xml:space="preserve"> </w:t>
      </w:r>
      <w:r w:rsidR="0066120A">
        <w:t>Lincoln,</w:t>
      </w:r>
      <w:r w:rsidR="00B12B70">
        <w:t xml:space="preserve"> </w:t>
      </w:r>
      <w:r w:rsidR="00DF2115">
        <w:t xml:space="preserve">Olsson, </w:t>
      </w:r>
      <w:proofErr w:type="spellStart"/>
      <w:r w:rsidR="00E21E93">
        <w:t>Provan</w:t>
      </w:r>
      <w:proofErr w:type="spellEnd"/>
      <w:r w:rsidR="00E21E93">
        <w:t>,</w:t>
      </w:r>
      <w:r w:rsidR="0089760F">
        <w:t xml:space="preserve"> </w:t>
      </w:r>
      <w:r w:rsidR="002D1765">
        <w:t>Superintendent</w:t>
      </w:r>
      <w:r>
        <w:t xml:space="preserve"> </w:t>
      </w:r>
      <w:r w:rsidR="00110163">
        <w:t>Bragg</w:t>
      </w:r>
      <w:r w:rsidR="00FF034A">
        <w:t xml:space="preserve">, </w:t>
      </w:r>
      <w:r w:rsidR="00E93218">
        <w:t xml:space="preserve">Business Administrator </w:t>
      </w:r>
      <w:r w:rsidR="00E34B10">
        <w:t>Sanford,</w:t>
      </w:r>
      <w:r w:rsidR="00E93218">
        <w:t xml:space="preserve"> </w:t>
      </w:r>
      <w:r w:rsidR="00FF034A">
        <w:t>an</w:t>
      </w:r>
      <w:r w:rsidR="00DB5754">
        <w:t xml:space="preserve">d </w:t>
      </w:r>
      <w:r w:rsidR="00747DF0">
        <w:t xml:space="preserve">District Clerk </w:t>
      </w:r>
      <w:r w:rsidR="00DD6A8C">
        <w:t>Liberti</w:t>
      </w:r>
      <w:r w:rsidR="00512EE9">
        <w:t>.</w:t>
      </w:r>
    </w:p>
    <w:p w14:paraId="6B7C6DD8" w14:textId="77777777" w:rsidR="00512EE9" w:rsidRDefault="00512EE9" w:rsidP="00EE2FEA"/>
    <w:p w14:paraId="7BBCD10F" w14:textId="77D384AB" w:rsidR="00ED2D0D" w:rsidRDefault="00EE2FEA" w:rsidP="00EE2FEA">
      <w:r>
        <w:t xml:space="preserve">ABSENT:  </w:t>
      </w:r>
      <w:r w:rsidR="006805EC">
        <w:t xml:space="preserve">Board Members Coons, </w:t>
      </w:r>
      <w:proofErr w:type="spellStart"/>
      <w:r w:rsidR="006805EC">
        <w:t>DelPazzo</w:t>
      </w:r>
      <w:proofErr w:type="spellEnd"/>
      <w:r w:rsidR="006805EC">
        <w:t xml:space="preserve"> and Repko</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2FF3D753" w14:textId="312AA3B8" w:rsidR="00E93218" w:rsidRDefault="00E93218" w:rsidP="00E93218">
            <w:pPr>
              <w:autoSpaceDE w:val="0"/>
              <w:autoSpaceDN w:val="0"/>
              <w:adjustRightInd w:val="0"/>
            </w:pPr>
            <w:r>
              <w:t xml:space="preserve">Board Member </w:t>
            </w:r>
            <w:r>
              <w:t>Olsson</w:t>
            </w:r>
            <w:r>
              <w:t xml:space="preserve"> made a motion to amend the agenda to </w:t>
            </w:r>
            <w:r>
              <w:t>change Personnel Action Item II. c.</w:t>
            </w:r>
            <w:r>
              <w:t xml:space="preserve">, seconded by Board Member </w:t>
            </w:r>
            <w:proofErr w:type="spellStart"/>
            <w:r>
              <w:t>Provan</w:t>
            </w:r>
            <w:proofErr w:type="spellEnd"/>
            <w:r>
              <w:t xml:space="preserve">, and carried </w:t>
            </w:r>
            <w:r>
              <w:t>4</w:t>
            </w:r>
            <w:r>
              <w:t xml:space="preserve"> ayes, 0 noes, and 0 abstentions.</w:t>
            </w:r>
          </w:p>
          <w:p w14:paraId="4C5C3CF0" w14:textId="77777777" w:rsidR="00E93218" w:rsidRDefault="00E93218" w:rsidP="00DD6A8C">
            <w:pPr>
              <w:autoSpaceDE w:val="0"/>
              <w:autoSpaceDN w:val="0"/>
              <w:adjustRightInd w:val="0"/>
            </w:pPr>
          </w:p>
          <w:p w14:paraId="64C45B10" w14:textId="099A9B02" w:rsidR="00DD6A8C" w:rsidRPr="003973FF" w:rsidRDefault="00CA372B" w:rsidP="00DD6A8C">
            <w:pPr>
              <w:autoSpaceDE w:val="0"/>
              <w:autoSpaceDN w:val="0"/>
              <w:adjustRightInd w:val="0"/>
              <w:rPr>
                <w:bCs/>
              </w:rPr>
            </w:pPr>
            <w:r>
              <w:t xml:space="preserve">Board Member </w:t>
            </w:r>
            <w:proofErr w:type="spellStart"/>
            <w:r w:rsidR="006805EC">
              <w:t>Provan</w:t>
            </w:r>
            <w:proofErr w:type="spellEnd"/>
            <w:r w:rsidR="006805EC">
              <w:t xml:space="preserve"> </w:t>
            </w:r>
            <w:r w:rsidR="00B85D83">
              <w:t xml:space="preserve">made a motion to approve the following Consent Agenda items as listed, seconded by Board Member </w:t>
            </w:r>
            <w:r w:rsidR="006805EC">
              <w:t>Lincoln</w:t>
            </w:r>
            <w:r w:rsidR="00B85D83">
              <w:t xml:space="preserve">, and carried </w:t>
            </w:r>
            <w:r w:rsidR="006805EC">
              <w:t>4</w:t>
            </w:r>
            <w:r w:rsidR="00B85D83">
              <w:t xml:space="preserve"> ayes, 0 noes, and 0 abstentions: I. a. </w:t>
            </w:r>
            <w:r w:rsidR="00DD6A8C">
              <w:rPr>
                <w:bCs/>
              </w:rPr>
              <w:t xml:space="preserve">Approve Detailed Warrant Report A-23 Multi Fund #3 for May 5/1/2021—5/31/2021; b. Approve Detailed Warrant Report H-15 Capital Project #1 for May 5/1/2021—5/31/2021; c. </w:t>
            </w:r>
            <w:r w:rsidR="00DD6A8C" w:rsidRPr="003973FF">
              <w:rPr>
                <w:bCs/>
              </w:rPr>
              <w:t xml:space="preserve">Approve </w:t>
            </w:r>
            <w:r w:rsidR="00DD6A8C">
              <w:rPr>
                <w:bCs/>
              </w:rPr>
              <w:t>May 12</w:t>
            </w:r>
            <w:r w:rsidR="00DD6A8C" w:rsidRPr="003973FF">
              <w:rPr>
                <w:bCs/>
              </w:rPr>
              <w:t xml:space="preserve">, </w:t>
            </w:r>
            <w:proofErr w:type="gramStart"/>
            <w:r w:rsidR="00DD6A8C" w:rsidRPr="003973FF">
              <w:rPr>
                <w:bCs/>
              </w:rPr>
              <w:t>20</w:t>
            </w:r>
            <w:r w:rsidR="00DD6A8C">
              <w:rPr>
                <w:bCs/>
              </w:rPr>
              <w:t>21</w:t>
            </w:r>
            <w:proofErr w:type="gramEnd"/>
            <w:r w:rsidR="00DD6A8C" w:rsidRPr="003973FF">
              <w:rPr>
                <w:bCs/>
              </w:rPr>
              <w:t xml:space="preserve"> Regular meeting minutes</w:t>
            </w:r>
            <w:r w:rsidR="00DD6A8C">
              <w:rPr>
                <w:bCs/>
              </w:rPr>
              <w:t>.</w:t>
            </w:r>
          </w:p>
          <w:p w14:paraId="0C8190F3" w14:textId="77777777" w:rsidR="00DD6A8C" w:rsidRDefault="00DD6A8C" w:rsidP="002265FF">
            <w:pPr>
              <w:autoSpaceDE w:val="0"/>
              <w:autoSpaceDN w:val="0"/>
              <w:adjustRightInd w:val="0"/>
            </w:pPr>
          </w:p>
          <w:p w14:paraId="39988BB8" w14:textId="443648ED" w:rsidR="008357BD" w:rsidRDefault="008357BD" w:rsidP="008357BD">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6805EC">
              <w:rPr>
                <w:rFonts w:ascii="Times New Roman" w:hAnsi="Times New Roman" w:cs="Times New Roman"/>
                <w:sz w:val="24"/>
                <w:szCs w:val="24"/>
              </w:rPr>
              <w:t>Lincoln</w:t>
            </w:r>
            <w:r>
              <w:rPr>
                <w:rFonts w:ascii="Times New Roman" w:hAnsi="Times New Roman" w:cs="Times New Roman"/>
                <w:sz w:val="24"/>
                <w:szCs w:val="24"/>
              </w:rPr>
              <w:t xml:space="preserve"> made a motion to adopt the following Resolution, seconded by Board Member </w:t>
            </w:r>
            <w:proofErr w:type="spellStart"/>
            <w:r w:rsidR="006805EC">
              <w:rPr>
                <w:rFonts w:ascii="Times New Roman" w:hAnsi="Times New Roman" w:cs="Times New Roman"/>
                <w:sz w:val="24"/>
                <w:szCs w:val="24"/>
              </w:rPr>
              <w:t>Provan</w:t>
            </w:r>
            <w:proofErr w:type="spellEnd"/>
            <w:r>
              <w:rPr>
                <w:rFonts w:ascii="Times New Roman" w:hAnsi="Times New Roman" w:cs="Times New Roman"/>
                <w:sz w:val="24"/>
                <w:szCs w:val="24"/>
              </w:rPr>
              <w:t xml:space="preserve">, and carried </w:t>
            </w:r>
            <w:r w:rsidR="006805EC">
              <w:rPr>
                <w:rFonts w:ascii="Times New Roman" w:hAnsi="Times New Roman" w:cs="Times New Roman"/>
                <w:sz w:val="24"/>
                <w:szCs w:val="24"/>
              </w:rPr>
              <w:t>4</w:t>
            </w:r>
            <w:r>
              <w:rPr>
                <w:rFonts w:ascii="Times New Roman" w:hAnsi="Times New Roman" w:cs="Times New Roman"/>
                <w:sz w:val="24"/>
                <w:szCs w:val="24"/>
              </w:rPr>
              <w:t xml:space="preserve"> ayes, 0 noes, and 0 abstentions:</w:t>
            </w:r>
          </w:p>
          <w:p w14:paraId="323375F0" w14:textId="77777777" w:rsidR="00DD6A8C" w:rsidRDefault="00DD6A8C" w:rsidP="002265FF">
            <w:pPr>
              <w:autoSpaceDE w:val="0"/>
              <w:autoSpaceDN w:val="0"/>
              <w:adjustRightInd w:val="0"/>
            </w:pPr>
          </w:p>
          <w:p w14:paraId="5079AE6F" w14:textId="77777777" w:rsidR="008357BD" w:rsidRPr="008357BD" w:rsidRDefault="008357BD" w:rsidP="008357BD">
            <w:r w:rsidRPr="008357BD">
              <w:rPr>
                <w:b/>
              </w:rPr>
              <w:t xml:space="preserve">“BE IT RESOLVED, </w:t>
            </w:r>
            <w:r w:rsidRPr="008357BD">
              <w:t>that upon the recommendation of the Superintendent of Schools, the Board of Education hereby appoints Meghan Jaeger, to the position of Science Teacher, in the Science tenure area, possessing an Initial Certificate in Biology 7-12 to a four (4) year probationary term*, effective September 1, 2021 through August 31, 2025 at an annual salary of $54,654 (Step 1+ Masters + 45 credit hours).</w:t>
            </w:r>
          </w:p>
          <w:p w14:paraId="7AED5CDB" w14:textId="77777777" w:rsidR="00B27DC3" w:rsidRDefault="00B27DC3" w:rsidP="001C471D">
            <w:pPr>
              <w:pStyle w:val="BodyTextIndent"/>
              <w:rPr>
                <w:rFonts w:ascii="Times New Roman" w:hAnsi="Times New Roman" w:cs="Times New Roman"/>
                <w:sz w:val="24"/>
                <w:szCs w:val="24"/>
              </w:rPr>
            </w:pPr>
            <w:r w:rsidRPr="00D31CC0">
              <w:rPr>
                <w:rFonts w:ascii="Times New Roman" w:hAnsi="Times New Roman" w:cs="Times New Roman"/>
                <w:sz w:val="24"/>
                <w:szCs w:val="24"/>
              </w:rPr>
              <w:t>*</w:t>
            </w:r>
            <w:proofErr w:type="gramStart"/>
            <w:r w:rsidRPr="00D31CC0">
              <w:rPr>
                <w:rFonts w:ascii="Times New Roman" w:hAnsi="Times New Roman" w:cs="Times New Roman"/>
                <w:sz w:val="24"/>
                <w:szCs w:val="24"/>
              </w:rPr>
              <w:t>In order to</w:t>
            </w:r>
            <w:proofErr w:type="gramEnd"/>
            <w:r w:rsidRPr="00D31CC0">
              <w:rPr>
                <w:rFonts w:ascii="Times New Roman" w:hAnsi="Times New Roman" w:cs="Times New Roman"/>
                <w:sz w:val="24"/>
                <w:szCs w:val="24"/>
              </w:rPr>
              <w:t xml:space="preserve"> be granted tenure, a classroom teacher must receive overall annual professional performance review ratings pursuant to Education Law §3012-d of either effective or highly effective in at least three (3) of the four (4) preceding years.  Further, if the classroom teacher receives an ineffective overall APPR rating in the final year of</w:t>
            </w:r>
            <w:r>
              <w:rPr>
                <w:rFonts w:ascii="Times New Roman" w:hAnsi="Times New Roman" w:cs="Times New Roman"/>
                <w:sz w:val="24"/>
                <w:szCs w:val="24"/>
              </w:rPr>
              <w:t xml:space="preserve"> the probationary period, </w:t>
            </w:r>
            <w:r w:rsidRPr="00D31CC0">
              <w:rPr>
                <w:rFonts w:ascii="Times New Roman" w:hAnsi="Times New Roman" w:cs="Times New Roman"/>
                <w:sz w:val="24"/>
                <w:szCs w:val="24"/>
              </w:rPr>
              <w:t>he shall not be eligible for tenure at that time, in which case the Board of Education, in its discretion, may extend the classroom teacher’s probationary term for an additional year.”</w:t>
            </w:r>
          </w:p>
          <w:p w14:paraId="6BE2BBDF" w14:textId="77777777" w:rsidR="00DD6A8C" w:rsidRDefault="00DD6A8C" w:rsidP="002265FF">
            <w:pPr>
              <w:autoSpaceDE w:val="0"/>
              <w:autoSpaceDN w:val="0"/>
              <w:adjustRightInd w:val="0"/>
            </w:pPr>
          </w:p>
          <w:p w14:paraId="389852AB" w14:textId="5871E7C0" w:rsidR="008357BD" w:rsidRDefault="008357BD" w:rsidP="008357BD">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Board Member </w:t>
            </w:r>
            <w:r w:rsidR="006805EC">
              <w:rPr>
                <w:rFonts w:ascii="Times New Roman" w:hAnsi="Times New Roman" w:cs="Times New Roman"/>
                <w:sz w:val="24"/>
                <w:szCs w:val="24"/>
              </w:rPr>
              <w:t>Olsson</w:t>
            </w:r>
            <w:r>
              <w:rPr>
                <w:rFonts w:ascii="Times New Roman" w:hAnsi="Times New Roman" w:cs="Times New Roman"/>
                <w:sz w:val="24"/>
                <w:szCs w:val="24"/>
              </w:rPr>
              <w:t xml:space="preserve"> made a motion to adopt the following Resolution, seconded by Board Member </w:t>
            </w:r>
            <w:r w:rsidR="006805EC">
              <w:rPr>
                <w:rFonts w:ascii="Times New Roman" w:hAnsi="Times New Roman" w:cs="Times New Roman"/>
                <w:sz w:val="24"/>
                <w:szCs w:val="24"/>
              </w:rPr>
              <w:t>Lincoln</w:t>
            </w:r>
            <w:r>
              <w:rPr>
                <w:rFonts w:ascii="Times New Roman" w:hAnsi="Times New Roman" w:cs="Times New Roman"/>
                <w:sz w:val="24"/>
                <w:szCs w:val="24"/>
              </w:rPr>
              <w:t xml:space="preserve">, and carried </w:t>
            </w:r>
            <w:r w:rsidR="006805EC">
              <w:rPr>
                <w:rFonts w:ascii="Times New Roman" w:hAnsi="Times New Roman" w:cs="Times New Roman"/>
                <w:sz w:val="24"/>
                <w:szCs w:val="24"/>
              </w:rPr>
              <w:t>4</w:t>
            </w:r>
            <w:r>
              <w:rPr>
                <w:rFonts w:ascii="Times New Roman" w:hAnsi="Times New Roman" w:cs="Times New Roman"/>
                <w:sz w:val="24"/>
                <w:szCs w:val="24"/>
              </w:rPr>
              <w:t xml:space="preserve"> ayes, 0 noes, and 0 abstentions:</w:t>
            </w:r>
          </w:p>
          <w:p w14:paraId="3EF0D54D" w14:textId="6155DBB0" w:rsidR="008357BD" w:rsidRDefault="008357BD" w:rsidP="008357BD">
            <w:r w:rsidRPr="008357BD">
              <w:rPr>
                <w:b/>
              </w:rPr>
              <w:t xml:space="preserve">“BE IT RESOLVED, </w:t>
            </w:r>
            <w:r w:rsidRPr="008357BD">
              <w:t xml:space="preserve">that upon the recommendation of the Superintendent of Schools, the Board of Education hereby appoints Heather </w:t>
            </w:r>
            <w:proofErr w:type="spellStart"/>
            <w:r w:rsidRPr="008357BD">
              <w:t>Billington</w:t>
            </w:r>
            <w:proofErr w:type="spellEnd"/>
            <w:r w:rsidRPr="008357BD">
              <w:t>, to the position of Spanish Teacher, in the Foreign Language tenure area, possessing an Initial Certificate in Spanish 7-12 to a four (4) year probationary term*, effective September 1, 2021 through August 31, 2025 at an annual salary of $52,372 (Step 3 + 6 credit hours).</w:t>
            </w:r>
          </w:p>
          <w:p w14:paraId="01BE4C07" w14:textId="77777777" w:rsidR="00B27DC3" w:rsidRDefault="00B27DC3" w:rsidP="001C471D">
            <w:pPr>
              <w:pStyle w:val="BodyTextIndent"/>
              <w:rPr>
                <w:rFonts w:ascii="Times New Roman" w:hAnsi="Times New Roman" w:cs="Times New Roman"/>
                <w:sz w:val="24"/>
                <w:szCs w:val="24"/>
              </w:rPr>
            </w:pPr>
            <w:r w:rsidRPr="00D31CC0">
              <w:rPr>
                <w:rFonts w:ascii="Times New Roman" w:hAnsi="Times New Roman" w:cs="Times New Roman"/>
                <w:sz w:val="24"/>
                <w:szCs w:val="24"/>
              </w:rPr>
              <w:t>*</w:t>
            </w:r>
            <w:proofErr w:type="gramStart"/>
            <w:r w:rsidRPr="00D31CC0">
              <w:rPr>
                <w:rFonts w:ascii="Times New Roman" w:hAnsi="Times New Roman" w:cs="Times New Roman"/>
                <w:sz w:val="24"/>
                <w:szCs w:val="24"/>
              </w:rPr>
              <w:t>In order to</w:t>
            </w:r>
            <w:proofErr w:type="gramEnd"/>
            <w:r w:rsidRPr="00D31CC0">
              <w:rPr>
                <w:rFonts w:ascii="Times New Roman" w:hAnsi="Times New Roman" w:cs="Times New Roman"/>
                <w:sz w:val="24"/>
                <w:szCs w:val="24"/>
              </w:rPr>
              <w:t xml:space="preserve"> be granted tenure, a classroom teacher must receive overall annual professional performance review ratings pursuant to Education Law §3012-d of either effective or highly effective in at least three (3) of the four (4) preceding years.  Further, if the classroom teacher receives an ineffective overall APPR rating in the final year of</w:t>
            </w:r>
            <w:r>
              <w:rPr>
                <w:rFonts w:ascii="Times New Roman" w:hAnsi="Times New Roman" w:cs="Times New Roman"/>
                <w:sz w:val="24"/>
                <w:szCs w:val="24"/>
              </w:rPr>
              <w:t xml:space="preserve"> the probationary period, </w:t>
            </w:r>
            <w:r w:rsidRPr="00D31CC0">
              <w:rPr>
                <w:rFonts w:ascii="Times New Roman" w:hAnsi="Times New Roman" w:cs="Times New Roman"/>
                <w:sz w:val="24"/>
                <w:szCs w:val="24"/>
              </w:rPr>
              <w:t>he shall not be eligible for tenure at that time, in which case the Board of Education, in its discretion, may extend the classroom teacher’s probationary term for an additional year.”</w:t>
            </w:r>
          </w:p>
          <w:p w14:paraId="6F96B53B" w14:textId="03B38C0D" w:rsidR="002413E7" w:rsidRDefault="002413E7" w:rsidP="002265FF">
            <w:pPr>
              <w:autoSpaceDE w:val="0"/>
              <w:autoSpaceDN w:val="0"/>
              <w:adjustRightInd w:val="0"/>
            </w:pPr>
          </w:p>
          <w:p w14:paraId="73632321" w14:textId="6668C541" w:rsidR="008357BD" w:rsidRDefault="008357BD" w:rsidP="008357BD">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w:t>
            </w:r>
            <w:r w:rsidR="006805EC">
              <w:rPr>
                <w:rFonts w:ascii="Times New Roman" w:hAnsi="Times New Roman" w:cs="Times New Roman"/>
                <w:sz w:val="24"/>
                <w:szCs w:val="24"/>
              </w:rPr>
              <w:t>Lincoln</w:t>
            </w:r>
            <w:r>
              <w:rPr>
                <w:rFonts w:ascii="Times New Roman" w:hAnsi="Times New Roman" w:cs="Times New Roman"/>
                <w:sz w:val="24"/>
                <w:szCs w:val="24"/>
              </w:rPr>
              <w:t xml:space="preserve"> made a motion to adopt the following Resolution, seconded by Board Member </w:t>
            </w:r>
            <w:r w:rsidR="006805EC">
              <w:rPr>
                <w:rFonts w:ascii="Times New Roman" w:hAnsi="Times New Roman" w:cs="Times New Roman"/>
                <w:sz w:val="24"/>
                <w:szCs w:val="24"/>
              </w:rPr>
              <w:t>Olsson</w:t>
            </w:r>
            <w:r>
              <w:rPr>
                <w:rFonts w:ascii="Times New Roman" w:hAnsi="Times New Roman" w:cs="Times New Roman"/>
                <w:sz w:val="24"/>
                <w:szCs w:val="24"/>
              </w:rPr>
              <w:t xml:space="preserve">, and carried </w:t>
            </w:r>
            <w:r w:rsidR="006805EC">
              <w:rPr>
                <w:rFonts w:ascii="Times New Roman" w:hAnsi="Times New Roman" w:cs="Times New Roman"/>
                <w:sz w:val="24"/>
                <w:szCs w:val="24"/>
              </w:rPr>
              <w:t>4</w:t>
            </w:r>
            <w:r>
              <w:rPr>
                <w:rFonts w:ascii="Times New Roman" w:hAnsi="Times New Roman" w:cs="Times New Roman"/>
                <w:sz w:val="24"/>
                <w:szCs w:val="24"/>
              </w:rPr>
              <w:t xml:space="preserve"> ayes, 0 noes, and 0 abstentions:</w:t>
            </w:r>
          </w:p>
          <w:p w14:paraId="7BAB6146" w14:textId="73DD2F0D" w:rsidR="008357BD" w:rsidRDefault="008357BD" w:rsidP="008357BD">
            <w:r>
              <w:rPr>
                <w:b/>
              </w:rPr>
              <w:t xml:space="preserve">“BE IT RESOLVED, </w:t>
            </w:r>
            <w:r>
              <w:t xml:space="preserve">that upon the recommendation of the Superintendent of Schools, the Board of Education hereby appoints Jennifer Rockefeller as a Provisional Keyboard Specialist in the competitive class of the civil service, to serve a 52 week, </w:t>
            </w:r>
          </w:p>
          <w:p w14:paraId="78BFC472" w14:textId="77777777" w:rsidR="008357BD" w:rsidRDefault="008357BD" w:rsidP="008357BD">
            <w:r>
              <w:t>probationary period commencing on June 9, 2021 and ending June 8, 2022, Step 1, at a salary of $32,993 (prorated) by reference to the Germantown Support Association (GSA) salary schedule.”</w:t>
            </w:r>
          </w:p>
          <w:p w14:paraId="00C27385" w14:textId="77777777" w:rsidR="008357BD" w:rsidRDefault="008357BD" w:rsidP="002265FF">
            <w:pPr>
              <w:autoSpaceDE w:val="0"/>
              <w:autoSpaceDN w:val="0"/>
              <w:adjustRightInd w:val="0"/>
            </w:pPr>
          </w:p>
          <w:p w14:paraId="6A6F89B3" w14:textId="44298830" w:rsidR="00120396" w:rsidRDefault="00E34DFC" w:rsidP="002265FF">
            <w:pPr>
              <w:autoSpaceDE w:val="0"/>
              <w:autoSpaceDN w:val="0"/>
              <w:adjustRightInd w:val="0"/>
            </w:pPr>
            <w:r>
              <w:t xml:space="preserve">Board President </w:t>
            </w:r>
            <w:proofErr w:type="spellStart"/>
            <w:r>
              <w:t>Kellenbenz</w:t>
            </w:r>
            <w:proofErr w:type="spellEnd"/>
            <w:r>
              <w:t xml:space="preserve"> opened the floor to Superintendent Bragg.  Superintendent Bragg discussed</w:t>
            </w:r>
            <w:r>
              <w:t xml:space="preserve"> the use of Federal funds from the American Rescue Plan and CCSA for learning loss due to COVID by extending class times and use of tutors. </w:t>
            </w:r>
            <w:r w:rsidR="005D143D">
              <w:t>Application deadline is June 15.  Initial funds would cover 3 years.  Superintendent Bragg congratulated the board for the budget passing.  He is looking forward at the June meeting to reinstat</w:t>
            </w:r>
            <w:r w:rsidR="003573B2">
              <w:t>e</w:t>
            </w:r>
            <w:r w:rsidR="005D143D">
              <w:t xml:space="preserve"> those positions previously lost.  Graduation will be one ceremony at </w:t>
            </w:r>
            <w:r w:rsidR="003573B2">
              <w:t>Palatine</w:t>
            </w:r>
            <w:r w:rsidR="005D143D">
              <w:t xml:space="preserve"> Park on June 26</w:t>
            </w:r>
            <w:r w:rsidR="003573B2" w:rsidRPr="005D143D">
              <w:rPr>
                <w:vertAlign w:val="superscript"/>
              </w:rPr>
              <w:t>th</w:t>
            </w:r>
            <w:r w:rsidR="003573B2">
              <w:rPr>
                <w:vertAlign w:val="superscript"/>
              </w:rPr>
              <w:t xml:space="preserve"> </w:t>
            </w:r>
            <w:r w:rsidR="003573B2">
              <w:t xml:space="preserve">following social distancing rules. </w:t>
            </w:r>
            <w:r w:rsidR="005D143D">
              <w:t>COVID vaccination pod will take place on June 3</w:t>
            </w:r>
            <w:r w:rsidR="00855E3F">
              <w:t>,</w:t>
            </w:r>
            <w:r w:rsidR="005D143D">
              <w:t xml:space="preserve"> from 4-5pm at the High School Gym for students ages </w:t>
            </w:r>
            <w:r w:rsidR="003573B2">
              <w:t>12–18-years</w:t>
            </w:r>
            <w:r w:rsidR="005D143D">
              <w:t xml:space="preserve"> with parent approval.  Columbia County DOH will administer the Pfizer vaccine with GCSD staff assistance.  It is also available to parents of the district’s students.  </w:t>
            </w:r>
            <w:r w:rsidR="003573B2">
              <w:t>National and Jr. National Honor Society had their in-</w:t>
            </w:r>
            <w:r w:rsidR="003573B2">
              <w:lastRenderedPageBreak/>
              <w:t>person induction ceremonies.  Prom was a success with the Coronation taking place at the school. Superintendent Bragg expressed how nice it was to see the students enjoy themselves.  The Capital Project is delayed to June 4, 2021, as parts for the pump house have not arrived.  There is still a water issue in the auditorium that the engineers are looking into</w:t>
            </w:r>
            <w:r w:rsidR="00925B84">
              <w:t xml:space="preserve"> plugging and plac</w:t>
            </w:r>
            <w:r w:rsidR="00855E3F">
              <w:t>ing</w:t>
            </w:r>
            <w:r w:rsidR="00925B84">
              <w:t xml:space="preserve"> new drains</w:t>
            </w:r>
            <w:r w:rsidR="003573B2">
              <w:t xml:space="preserve">.  The district is developing a plan to be in person and fully reopened for the next school year. </w:t>
            </w:r>
          </w:p>
          <w:p w14:paraId="7F2D086B" w14:textId="77777777" w:rsidR="00120396" w:rsidRDefault="00120396" w:rsidP="002265FF">
            <w:pPr>
              <w:autoSpaceDE w:val="0"/>
              <w:autoSpaceDN w:val="0"/>
              <w:adjustRightInd w:val="0"/>
            </w:pPr>
          </w:p>
          <w:p w14:paraId="1EB5C389" w14:textId="020BA2F0" w:rsidR="009C7C9A" w:rsidRDefault="009C7C9A" w:rsidP="002265FF">
            <w:pPr>
              <w:autoSpaceDE w:val="0"/>
              <w:autoSpaceDN w:val="0"/>
              <w:adjustRightInd w:val="0"/>
            </w:pPr>
            <w:r>
              <w:t xml:space="preserve">Board Member </w:t>
            </w:r>
            <w:r w:rsidR="006805EC">
              <w:t>Olsson</w:t>
            </w:r>
            <w:r>
              <w:t xml:space="preserve"> made a motion to adjourn the </w:t>
            </w:r>
            <w:r w:rsidR="008357BD">
              <w:t xml:space="preserve">Special </w:t>
            </w:r>
            <w:r>
              <w:t xml:space="preserve">meeting of the Board of Education at </w:t>
            </w:r>
            <w:r w:rsidR="006805EC">
              <w:t>6</w:t>
            </w:r>
            <w:r>
              <w:t>:</w:t>
            </w:r>
            <w:r w:rsidR="006805EC">
              <w:t>49</w:t>
            </w:r>
            <w:r>
              <w:t xml:space="preserve"> p.m., seconded by Board Member </w:t>
            </w:r>
            <w:r w:rsidR="006805EC">
              <w:t>Lincoln</w:t>
            </w:r>
            <w:r>
              <w:t xml:space="preserve">, and carried </w:t>
            </w:r>
            <w:r w:rsidR="003573B2">
              <w:t>4</w:t>
            </w:r>
            <w:r>
              <w:t xml:space="preserve"> ayes, 0 noes, and 0 abstentions.</w:t>
            </w:r>
          </w:p>
          <w:p w14:paraId="782C71CF" w14:textId="29B56043" w:rsidR="000D39CC" w:rsidRDefault="000D39CC" w:rsidP="002265FF">
            <w:pPr>
              <w:autoSpaceDE w:val="0"/>
              <w:autoSpaceDN w:val="0"/>
              <w:adjustRightInd w:val="0"/>
            </w:pPr>
          </w:p>
          <w:p w14:paraId="2D7EA0EA" w14:textId="6DF009B8" w:rsidR="00684F48" w:rsidRDefault="00684F48" w:rsidP="002265FF">
            <w:pPr>
              <w:autoSpaceDE w:val="0"/>
              <w:autoSpaceDN w:val="0"/>
              <w:adjustRightInd w:val="0"/>
            </w:pPr>
          </w:p>
          <w:p w14:paraId="07F0BCE7" w14:textId="654C6F1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3EEEBE95" w:rsidR="002265FF" w:rsidRPr="002265FF" w:rsidRDefault="00DD6A8C" w:rsidP="002265FF">
            <w:pPr>
              <w:autoSpaceDE w:val="0"/>
              <w:autoSpaceDN w:val="0"/>
              <w:adjustRightInd w:val="0"/>
            </w:pPr>
            <w:r>
              <w:t>Elizabeth</w:t>
            </w:r>
            <w:r w:rsidR="002265FF">
              <w:t xml:space="preserve"> </w:t>
            </w:r>
            <w:r>
              <w:t>Liberti</w:t>
            </w:r>
          </w:p>
          <w:p w14:paraId="29AD521E" w14:textId="34E329FF" w:rsidR="009B64B7" w:rsidRPr="00F07BDA" w:rsidRDefault="002265FF"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w:t>
            </w:r>
            <w:r w:rsidR="00F07BDA">
              <w:rPr>
                <w:rFonts w:ascii="Times New Roman" w:hAnsi="Times New Roman" w:cs="Times New Roman"/>
                <w:sz w:val="24"/>
                <w:szCs w:val="24"/>
              </w:rPr>
              <w:t>rk</w:t>
            </w:r>
          </w:p>
        </w:tc>
        <w:tc>
          <w:tcPr>
            <w:tcW w:w="3787" w:type="dxa"/>
          </w:tcPr>
          <w:p w14:paraId="0D06A789" w14:textId="77777777" w:rsidR="00E93218" w:rsidRDefault="00E93218" w:rsidP="00E93218">
            <w:pPr>
              <w:rPr>
                <w:b/>
                <w:bCs/>
                <w:sz w:val="28"/>
              </w:rPr>
            </w:pPr>
            <w:r>
              <w:rPr>
                <w:b/>
                <w:bCs/>
                <w:sz w:val="28"/>
              </w:rPr>
              <w:lastRenderedPageBreak/>
              <w:t>AMEND AGENDA</w:t>
            </w:r>
          </w:p>
          <w:p w14:paraId="408CE92C" w14:textId="77777777" w:rsidR="00E93218" w:rsidRDefault="00E93218" w:rsidP="002F258E">
            <w:pPr>
              <w:rPr>
                <w:b/>
                <w:bCs/>
                <w:sz w:val="28"/>
              </w:rPr>
            </w:pPr>
          </w:p>
          <w:p w14:paraId="61D86C41" w14:textId="77777777" w:rsidR="00E93218" w:rsidRDefault="00E93218" w:rsidP="002F258E">
            <w:pPr>
              <w:rPr>
                <w:b/>
                <w:bCs/>
                <w:sz w:val="28"/>
              </w:rPr>
            </w:pPr>
          </w:p>
          <w:p w14:paraId="7CF848B4" w14:textId="77777777" w:rsidR="00E93218" w:rsidRDefault="00E93218" w:rsidP="002F258E">
            <w:pPr>
              <w:rPr>
                <w:b/>
                <w:bCs/>
                <w:sz w:val="28"/>
              </w:rPr>
            </w:pPr>
          </w:p>
          <w:p w14:paraId="0FDEA86B" w14:textId="69DA43EE" w:rsidR="0078240B" w:rsidRDefault="0078240B" w:rsidP="002F258E">
            <w:pPr>
              <w:rPr>
                <w:b/>
                <w:bCs/>
                <w:sz w:val="28"/>
              </w:rPr>
            </w:pPr>
            <w:r>
              <w:rPr>
                <w:b/>
                <w:bCs/>
                <w:sz w:val="28"/>
              </w:rPr>
              <w:t>APPROVAL OF CONSENT AGENDA ITEMS</w:t>
            </w:r>
          </w:p>
          <w:p w14:paraId="2017CDDE" w14:textId="4C4175C5" w:rsidR="0078240B" w:rsidRDefault="0078240B" w:rsidP="002F258E">
            <w:pPr>
              <w:rPr>
                <w:b/>
                <w:bCs/>
                <w:sz w:val="28"/>
              </w:rPr>
            </w:pPr>
          </w:p>
          <w:p w14:paraId="064FE248" w14:textId="41A8A438" w:rsidR="0078240B" w:rsidRDefault="0078240B" w:rsidP="002F258E">
            <w:pPr>
              <w:rPr>
                <w:b/>
                <w:bCs/>
                <w:sz w:val="28"/>
              </w:rPr>
            </w:pPr>
          </w:p>
          <w:p w14:paraId="7DB0DDCB" w14:textId="0539B2B4" w:rsidR="0078240B" w:rsidRDefault="0078240B" w:rsidP="002F258E">
            <w:pPr>
              <w:rPr>
                <w:b/>
                <w:bCs/>
                <w:sz w:val="28"/>
              </w:rPr>
            </w:pPr>
          </w:p>
          <w:p w14:paraId="118963E8" w14:textId="5ECA7DD1" w:rsidR="0078240B" w:rsidRDefault="0078240B" w:rsidP="002F258E">
            <w:pPr>
              <w:rPr>
                <w:b/>
                <w:bCs/>
                <w:sz w:val="28"/>
              </w:rPr>
            </w:pPr>
          </w:p>
          <w:p w14:paraId="1949A028" w14:textId="3891E138" w:rsidR="0078240B" w:rsidRDefault="0078240B" w:rsidP="002F258E">
            <w:pPr>
              <w:rPr>
                <w:b/>
                <w:bCs/>
                <w:sz w:val="28"/>
              </w:rPr>
            </w:pPr>
          </w:p>
          <w:p w14:paraId="4F79EE25" w14:textId="13B1E240" w:rsidR="0078240B" w:rsidRDefault="0078240B" w:rsidP="002F258E">
            <w:pPr>
              <w:rPr>
                <w:b/>
                <w:bCs/>
                <w:sz w:val="28"/>
              </w:rPr>
            </w:pPr>
          </w:p>
          <w:p w14:paraId="2A417ECD" w14:textId="2DAA583D" w:rsidR="0078240B" w:rsidRDefault="0078240B" w:rsidP="002F258E">
            <w:pPr>
              <w:rPr>
                <w:b/>
                <w:bCs/>
                <w:sz w:val="28"/>
              </w:rPr>
            </w:pPr>
          </w:p>
          <w:p w14:paraId="7B07E6DC" w14:textId="793089CB" w:rsidR="0078240B" w:rsidRDefault="0078240B" w:rsidP="002F258E">
            <w:pPr>
              <w:rPr>
                <w:b/>
                <w:bCs/>
                <w:sz w:val="28"/>
              </w:rPr>
            </w:pPr>
          </w:p>
          <w:p w14:paraId="0D4E32CC" w14:textId="77777777" w:rsidR="00E93218" w:rsidRDefault="00E93218" w:rsidP="002F258E">
            <w:pPr>
              <w:rPr>
                <w:b/>
                <w:bCs/>
                <w:sz w:val="28"/>
              </w:rPr>
            </w:pPr>
          </w:p>
          <w:p w14:paraId="5A66BF3F" w14:textId="731BD1D8" w:rsidR="0078240B" w:rsidRDefault="00B27DC3" w:rsidP="002F258E">
            <w:pPr>
              <w:rPr>
                <w:b/>
                <w:bCs/>
                <w:sz w:val="28"/>
              </w:rPr>
            </w:pPr>
            <w:r>
              <w:rPr>
                <w:b/>
                <w:bCs/>
                <w:sz w:val="28"/>
              </w:rPr>
              <w:t>APPOINT MEGHAN JAEGER, SCIENCE TEACHER</w:t>
            </w:r>
          </w:p>
          <w:p w14:paraId="1AB56A2C" w14:textId="3CB6DACC" w:rsidR="0078240B" w:rsidRDefault="0078240B" w:rsidP="002F258E">
            <w:pPr>
              <w:rPr>
                <w:b/>
                <w:bCs/>
                <w:sz w:val="28"/>
              </w:rPr>
            </w:pPr>
          </w:p>
          <w:p w14:paraId="7DDD2EDA" w14:textId="295B5350" w:rsidR="00993A7E" w:rsidRDefault="00993A7E" w:rsidP="002F258E">
            <w:pPr>
              <w:rPr>
                <w:b/>
                <w:bCs/>
                <w:sz w:val="28"/>
              </w:rPr>
            </w:pPr>
          </w:p>
          <w:p w14:paraId="2F97F01E" w14:textId="72E37062" w:rsidR="00993A7E" w:rsidRDefault="00993A7E" w:rsidP="002F258E">
            <w:pPr>
              <w:rPr>
                <w:b/>
                <w:bCs/>
                <w:sz w:val="28"/>
              </w:rPr>
            </w:pPr>
          </w:p>
          <w:p w14:paraId="1A5B565E" w14:textId="3D0D03E1" w:rsidR="00993A7E" w:rsidRDefault="00993A7E" w:rsidP="002F258E">
            <w:pPr>
              <w:rPr>
                <w:b/>
                <w:bCs/>
                <w:sz w:val="28"/>
              </w:rPr>
            </w:pPr>
          </w:p>
          <w:p w14:paraId="375A9D44" w14:textId="2A4FFAF8" w:rsidR="00993A7E" w:rsidRDefault="00993A7E" w:rsidP="002F258E">
            <w:pPr>
              <w:rPr>
                <w:b/>
                <w:bCs/>
                <w:sz w:val="28"/>
              </w:rPr>
            </w:pPr>
          </w:p>
          <w:p w14:paraId="595BB796" w14:textId="2E9ED7E0" w:rsidR="00993A7E" w:rsidRDefault="00993A7E" w:rsidP="002F258E">
            <w:pPr>
              <w:rPr>
                <w:b/>
                <w:bCs/>
                <w:sz w:val="28"/>
              </w:rPr>
            </w:pPr>
          </w:p>
          <w:p w14:paraId="1BA8B911" w14:textId="77777777" w:rsidR="001C471D" w:rsidRDefault="001C471D" w:rsidP="002F258E">
            <w:pPr>
              <w:rPr>
                <w:b/>
                <w:bCs/>
                <w:sz w:val="28"/>
              </w:rPr>
            </w:pPr>
          </w:p>
          <w:p w14:paraId="06C3C68B" w14:textId="77777777" w:rsidR="001C471D" w:rsidRDefault="001C471D" w:rsidP="002F258E">
            <w:pPr>
              <w:rPr>
                <w:b/>
                <w:bCs/>
                <w:sz w:val="28"/>
              </w:rPr>
            </w:pPr>
          </w:p>
          <w:p w14:paraId="05094F37" w14:textId="77777777" w:rsidR="001C471D" w:rsidRDefault="001C471D" w:rsidP="002F258E">
            <w:pPr>
              <w:rPr>
                <w:b/>
                <w:bCs/>
                <w:sz w:val="28"/>
              </w:rPr>
            </w:pPr>
          </w:p>
          <w:p w14:paraId="54B150B0" w14:textId="77777777" w:rsidR="001C471D" w:rsidRDefault="001C471D" w:rsidP="002F258E">
            <w:pPr>
              <w:rPr>
                <w:b/>
                <w:bCs/>
                <w:sz w:val="28"/>
              </w:rPr>
            </w:pPr>
          </w:p>
          <w:p w14:paraId="6502481D" w14:textId="77777777" w:rsidR="001C471D" w:rsidRDefault="001C471D" w:rsidP="002F258E">
            <w:pPr>
              <w:rPr>
                <w:b/>
                <w:bCs/>
                <w:sz w:val="28"/>
              </w:rPr>
            </w:pPr>
          </w:p>
          <w:p w14:paraId="1ECC72CF" w14:textId="6A764AE3" w:rsidR="00993A7E" w:rsidRDefault="00B27DC3" w:rsidP="002F258E">
            <w:pPr>
              <w:rPr>
                <w:b/>
                <w:bCs/>
                <w:sz w:val="28"/>
              </w:rPr>
            </w:pPr>
            <w:r>
              <w:rPr>
                <w:b/>
                <w:bCs/>
                <w:sz w:val="28"/>
              </w:rPr>
              <w:lastRenderedPageBreak/>
              <w:t>APPOINT HEATHER BILLINGTON, SPANISH TEACHER</w:t>
            </w:r>
          </w:p>
          <w:p w14:paraId="284C6761" w14:textId="1626AE29" w:rsidR="00993A7E" w:rsidRDefault="00993A7E" w:rsidP="002F258E">
            <w:pPr>
              <w:rPr>
                <w:b/>
                <w:bCs/>
                <w:sz w:val="28"/>
              </w:rPr>
            </w:pPr>
          </w:p>
          <w:p w14:paraId="64F41E07" w14:textId="0430E929" w:rsidR="00993A7E" w:rsidRDefault="00993A7E" w:rsidP="002F258E">
            <w:pPr>
              <w:rPr>
                <w:b/>
                <w:bCs/>
                <w:sz w:val="28"/>
              </w:rPr>
            </w:pPr>
          </w:p>
          <w:p w14:paraId="636D6B9C" w14:textId="77C635D5" w:rsidR="00993A7E" w:rsidRDefault="00993A7E" w:rsidP="002F258E">
            <w:pPr>
              <w:rPr>
                <w:b/>
                <w:bCs/>
                <w:sz w:val="28"/>
              </w:rPr>
            </w:pPr>
          </w:p>
          <w:p w14:paraId="0A0C1761" w14:textId="0CE9A667" w:rsidR="00993A7E" w:rsidRDefault="00993A7E" w:rsidP="002F258E">
            <w:pPr>
              <w:rPr>
                <w:b/>
                <w:bCs/>
                <w:sz w:val="28"/>
              </w:rPr>
            </w:pPr>
          </w:p>
          <w:p w14:paraId="7AA17FCD" w14:textId="20B0D921" w:rsidR="00993A7E" w:rsidRDefault="00993A7E" w:rsidP="002F258E">
            <w:pPr>
              <w:rPr>
                <w:b/>
                <w:bCs/>
                <w:sz w:val="28"/>
              </w:rPr>
            </w:pPr>
          </w:p>
          <w:p w14:paraId="70812821" w14:textId="77777777" w:rsidR="006D249A" w:rsidRDefault="006D249A" w:rsidP="002F258E">
            <w:pPr>
              <w:rPr>
                <w:b/>
                <w:bCs/>
                <w:sz w:val="28"/>
              </w:rPr>
            </w:pPr>
          </w:p>
          <w:p w14:paraId="17BF53DB" w14:textId="2200B687" w:rsidR="00993A7E" w:rsidRDefault="00993A7E" w:rsidP="002F258E">
            <w:pPr>
              <w:rPr>
                <w:b/>
                <w:bCs/>
                <w:sz w:val="28"/>
              </w:rPr>
            </w:pPr>
          </w:p>
          <w:p w14:paraId="106714D7" w14:textId="5D972DA2" w:rsidR="00993A7E" w:rsidRDefault="00993A7E" w:rsidP="002F258E">
            <w:pPr>
              <w:rPr>
                <w:b/>
                <w:bCs/>
                <w:sz w:val="28"/>
              </w:rPr>
            </w:pPr>
          </w:p>
          <w:p w14:paraId="1A0D3633" w14:textId="77777777" w:rsidR="001C471D" w:rsidRDefault="001C471D" w:rsidP="008357BD">
            <w:pPr>
              <w:rPr>
                <w:b/>
                <w:bCs/>
                <w:sz w:val="28"/>
              </w:rPr>
            </w:pPr>
          </w:p>
          <w:p w14:paraId="7A1F6398" w14:textId="77777777" w:rsidR="001C471D" w:rsidRDefault="001C471D" w:rsidP="008357BD">
            <w:pPr>
              <w:rPr>
                <w:b/>
                <w:bCs/>
                <w:sz w:val="28"/>
              </w:rPr>
            </w:pPr>
          </w:p>
          <w:p w14:paraId="32EC00C6" w14:textId="77777777" w:rsidR="001C471D" w:rsidRDefault="001C471D" w:rsidP="008357BD">
            <w:pPr>
              <w:rPr>
                <w:b/>
                <w:bCs/>
                <w:sz w:val="28"/>
              </w:rPr>
            </w:pPr>
          </w:p>
          <w:p w14:paraId="00BAC756" w14:textId="77777777" w:rsidR="001C471D" w:rsidRDefault="001C471D" w:rsidP="008357BD">
            <w:pPr>
              <w:rPr>
                <w:b/>
                <w:bCs/>
                <w:sz w:val="28"/>
              </w:rPr>
            </w:pPr>
          </w:p>
          <w:p w14:paraId="31A4F1DF" w14:textId="77777777" w:rsidR="001C471D" w:rsidRDefault="001C471D" w:rsidP="008357BD">
            <w:pPr>
              <w:rPr>
                <w:b/>
                <w:bCs/>
                <w:sz w:val="28"/>
              </w:rPr>
            </w:pPr>
          </w:p>
          <w:p w14:paraId="3577C3AE" w14:textId="77777777" w:rsidR="00120396" w:rsidRDefault="00120396" w:rsidP="008357BD">
            <w:pPr>
              <w:rPr>
                <w:b/>
                <w:bCs/>
                <w:sz w:val="28"/>
              </w:rPr>
            </w:pPr>
          </w:p>
          <w:p w14:paraId="22A7D52A" w14:textId="77777777" w:rsidR="00120396" w:rsidRDefault="00120396" w:rsidP="008357BD">
            <w:pPr>
              <w:rPr>
                <w:b/>
                <w:bCs/>
                <w:sz w:val="28"/>
              </w:rPr>
            </w:pPr>
          </w:p>
          <w:p w14:paraId="748A157E" w14:textId="4E9AC5EC" w:rsidR="00B27DC3" w:rsidRDefault="00B27DC3" w:rsidP="008357BD">
            <w:pPr>
              <w:rPr>
                <w:b/>
                <w:bCs/>
                <w:sz w:val="28"/>
              </w:rPr>
            </w:pPr>
            <w:r>
              <w:rPr>
                <w:b/>
                <w:bCs/>
                <w:sz w:val="28"/>
              </w:rPr>
              <w:t>APPOINT JENNIFER ROCKEFELLER, PROVISIONAL KEYBOARD SPECIALIST</w:t>
            </w:r>
          </w:p>
          <w:p w14:paraId="4BAE7E4C" w14:textId="77777777" w:rsidR="00B27DC3" w:rsidRDefault="00B27DC3" w:rsidP="008357BD">
            <w:pPr>
              <w:rPr>
                <w:b/>
                <w:bCs/>
                <w:sz w:val="28"/>
              </w:rPr>
            </w:pPr>
          </w:p>
          <w:p w14:paraId="4D7F9EC2" w14:textId="77777777" w:rsidR="00B27DC3" w:rsidRDefault="00B27DC3" w:rsidP="008357BD">
            <w:pPr>
              <w:rPr>
                <w:b/>
                <w:bCs/>
                <w:sz w:val="28"/>
              </w:rPr>
            </w:pPr>
          </w:p>
          <w:p w14:paraId="26B5FC28" w14:textId="77777777" w:rsidR="00B27DC3" w:rsidRDefault="00B27DC3" w:rsidP="008357BD">
            <w:pPr>
              <w:rPr>
                <w:b/>
                <w:bCs/>
                <w:sz w:val="28"/>
              </w:rPr>
            </w:pPr>
          </w:p>
          <w:p w14:paraId="6F0327BC" w14:textId="77777777" w:rsidR="003573B2" w:rsidRDefault="003573B2" w:rsidP="008357BD">
            <w:pPr>
              <w:rPr>
                <w:b/>
                <w:bCs/>
                <w:sz w:val="28"/>
              </w:rPr>
            </w:pPr>
          </w:p>
          <w:p w14:paraId="28218672" w14:textId="77777777" w:rsidR="003573B2" w:rsidRDefault="003573B2" w:rsidP="008357BD">
            <w:pPr>
              <w:rPr>
                <w:b/>
                <w:bCs/>
                <w:sz w:val="28"/>
              </w:rPr>
            </w:pPr>
          </w:p>
          <w:p w14:paraId="1D38B745" w14:textId="77777777" w:rsidR="003573B2" w:rsidRDefault="003573B2" w:rsidP="008357BD">
            <w:pPr>
              <w:rPr>
                <w:b/>
                <w:bCs/>
                <w:sz w:val="28"/>
              </w:rPr>
            </w:pPr>
          </w:p>
          <w:p w14:paraId="7B2F5AB4" w14:textId="292F78C4" w:rsidR="008357BD" w:rsidRDefault="008357BD" w:rsidP="008357BD">
            <w:pPr>
              <w:rPr>
                <w:b/>
                <w:bCs/>
                <w:sz w:val="28"/>
              </w:rPr>
            </w:pPr>
            <w:r>
              <w:rPr>
                <w:b/>
                <w:bCs/>
                <w:sz w:val="28"/>
              </w:rPr>
              <w:t>SUPERINTENDENT NON-ACTION DISCUSSION</w:t>
            </w:r>
          </w:p>
          <w:p w14:paraId="5D676ADC" w14:textId="77777777" w:rsidR="00B251FC" w:rsidRDefault="00B251FC" w:rsidP="002F258E">
            <w:pPr>
              <w:rPr>
                <w:b/>
                <w:bCs/>
                <w:sz w:val="28"/>
              </w:rPr>
            </w:pPr>
          </w:p>
          <w:p w14:paraId="6DA046D3" w14:textId="38C9FD1F" w:rsidR="006D249A" w:rsidRDefault="006D249A" w:rsidP="002F258E">
            <w:pPr>
              <w:rPr>
                <w:b/>
                <w:bCs/>
                <w:sz w:val="28"/>
              </w:rPr>
            </w:pPr>
          </w:p>
          <w:p w14:paraId="338B5AC3" w14:textId="77777777" w:rsidR="003573B2" w:rsidRDefault="003573B2" w:rsidP="002F258E">
            <w:pPr>
              <w:rPr>
                <w:b/>
                <w:bCs/>
                <w:sz w:val="28"/>
              </w:rPr>
            </w:pPr>
          </w:p>
          <w:p w14:paraId="36592B82" w14:textId="77777777" w:rsidR="003573B2" w:rsidRDefault="003573B2" w:rsidP="002F258E">
            <w:pPr>
              <w:rPr>
                <w:b/>
                <w:bCs/>
                <w:sz w:val="28"/>
              </w:rPr>
            </w:pPr>
          </w:p>
          <w:p w14:paraId="550EE5CD" w14:textId="77777777" w:rsidR="003573B2" w:rsidRDefault="003573B2" w:rsidP="002F258E">
            <w:pPr>
              <w:rPr>
                <w:b/>
                <w:bCs/>
                <w:sz w:val="28"/>
              </w:rPr>
            </w:pPr>
          </w:p>
          <w:p w14:paraId="13812F91" w14:textId="77777777" w:rsidR="003573B2" w:rsidRDefault="003573B2" w:rsidP="002F258E">
            <w:pPr>
              <w:rPr>
                <w:b/>
                <w:bCs/>
                <w:sz w:val="28"/>
              </w:rPr>
            </w:pPr>
          </w:p>
          <w:p w14:paraId="54E9BCC0" w14:textId="77777777" w:rsidR="003573B2" w:rsidRDefault="003573B2" w:rsidP="002F258E">
            <w:pPr>
              <w:rPr>
                <w:b/>
                <w:bCs/>
                <w:sz w:val="28"/>
              </w:rPr>
            </w:pPr>
          </w:p>
          <w:p w14:paraId="29ADA92E" w14:textId="77777777" w:rsidR="003573B2" w:rsidRDefault="003573B2" w:rsidP="002F258E">
            <w:pPr>
              <w:rPr>
                <w:b/>
                <w:bCs/>
                <w:sz w:val="28"/>
              </w:rPr>
            </w:pPr>
          </w:p>
          <w:p w14:paraId="62988CD0" w14:textId="77777777" w:rsidR="003573B2" w:rsidRDefault="003573B2" w:rsidP="002F258E">
            <w:pPr>
              <w:rPr>
                <w:b/>
                <w:bCs/>
                <w:sz w:val="28"/>
              </w:rPr>
            </w:pPr>
          </w:p>
          <w:p w14:paraId="7FEE7E9B" w14:textId="77777777" w:rsidR="003573B2" w:rsidRDefault="003573B2" w:rsidP="002F258E">
            <w:pPr>
              <w:rPr>
                <w:b/>
                <w:bCs/>
                <w:sz w:val="28"/>
              </w:rPr>
            </w:pPr>
          </w:p>
          <w:p w14:paraId="5BD3D9E0" w14:textId="77777777" w:rsidR="003573B2" w:rsidRDefault="003573B2" w:rsidP="002F258E">
            <w:pPr>
              <w:rPr>
                <w:b/>
                <w:bCs/>
                <w:sz w:val="28"/>
              </w:rPr>
            </w:pPr>
          </w:p>
          <w:p w14:paraId="476C837F" w14:textId="77777777" w:rsidR="003573B2" w:rsidRDefault="003573B2" w:rsidP="002F258E">
            <w:pPr>
              <w:rPr>
                <w:b/>
                <w:bCs/>
                <w:sz w:val="28"/>
              </w:rPr>
            </w:pPr>
          </w:p>
          <w:p w14:paraId="1E75E7BD" w14:textId="77777777" w:rsidR="003573B2" w:rsidRDefault="003573B2" w:rsidP="002F258E">
            <w:pPr>
              <w:rPr>
                <w:b/>
                <w:bCs/>
                <w:sz w:val="28"/>
              </w:rPr>
            </w:pPr>
          </w:p>
          <w:p w14:paraId="5F005D20" w14:textId="77777777" w:rsidR="003573B2" w:rsidRDefault="003573B2" w:rsidP="002F258E">
            <w:pPr>
              <w:rPr>
                <w:b/>
                <w:bCs/>
                <w:sz w:val="28"/>
              </w:rPr>
            </w:pPr>
          </w:p>
          <w:p w14:paraId="5269E9B0" w14:textId="77777777" w:rsidR="003573B2" w:rsidRDefault="003573B2" w:rsidP="002F258E">
            <w:pPr>
              <w:rPr>
                <w:b/>
                <w:bCs/>
                <w:sz w:val="28"/>
              </w:rPr>
            </w:pPr>
          </w:p>
          <w:p w14:paraId="0AA26C39" w14:textId="77777777" w:rsidR="003573B2" w:rsidRDefault="003573B2" w:rsidP="002F258E">
            <w:pPr>
              <w:rPr>
                <w:b/>
                <w:bCs/>
                <w:sz w:val="28"/>
              </w:rPr>
            </w:pPr>
          </w:p>
          <w:p w14:paraId="71E01C1F" w14:textId="77777777" w:rsidR="003573B2" w:rsidRDefault="003573B2" w:rsidP="002F258E">
            <w:pPr>
              <w:rPr>
                <w:b/>
                <w:bCs/>
                <w:sz w:val="28"/>
              </w:rPr>
            </w:pPr>
          </w:p>
          <w:p w14:paraId="4DE473CA" w14:textId="77777777" w:rsidR="003573B2" w:rsidRDefault="003573B2" w:rsidP="002F258E">
            <w:pPr>
              <w:rPr>
                <w:b/>
                <w:bCs/>
                <w:sz w:val="28"/>
              </w:rPr>
            </w:pPr>
          </w:p>
          <w:p w14:paraId="38005A77" w14:textId="3DA3BF08" w:rsidR="006D249A" w:rsidRDefault="006D249A" w:rsidP="002F258E">
            <w:pPr>
              <w:rPr>
                <w:b/>
                <w:bCs/>
                <w:sz w:val="28"/>
              </w:rPr>
            </w:pPr>
            <w:r>
              <w:rPr>
                <w:b/>
                <w:bCs/>
                <w:sz w:val="28"/>
              </w:rPr>
              <w:t>ADJOURNMENT</w:t>
            </w:r>
          </w:p>
          <w:p w14:paraId="27560DD0" w14:textId="0A2DD4E5" w:rsidR="00E9624F" w:rsidRDefault="00E9624F" w:rsidP="002F258E">
            <w:pPr>
              <w:rPr>
                <w:b/>
                <w:bCs/>
                <w:sz w:val="28"/>
              </w:rPr>
            </w:pPr>
          </w:p>
          <w:p w14:paraId="5B296855" w14:textId="77777777" w:rsidR="007D0529" w:rsidRDefault="007D0529" w:rsidP="002F258E">
            <w:pPr>
              <w:rPr>
                <w:b/>
                <w:bCs/>
                <w:sz w:val="28"/>
              </w:rPr>
            </w:pPr>
          </w:p>
          <w:p w14:paraId="011BBB51" w14:textId="77777777" w:rsidR="007D0529" w:rsidRDefault="007D0529" w:rsidP="002F258E">
            <w:pPr>
              <w:rPr>
                <w:b/>
                <w:bCs/>
                <w:sz w:val="28"/>
              </w:rPr>
            </w:pPr>
          </w:p>
          <w:p w14:paraId="7E892F34" w14:textId="77777777" w:rsidR="007D0529" w:rsidRDefault="007D0529" w:rsidP="002F258E">
            <w:pPr>
              <w:rPr>
                <w:b/>
                <w:bCs/>
                <w:sz w:val="28"/>
              </w:rPr>
            </w:pPr>
          </w:p>
          <w:p w14:paraId="36DD6663" w14:textId="77777777" w:rsidR="007D0529" w:rsidRDefault="007D0529" w:rsidP="002F258E">
            <w:pPr>
              <w:rPr>
                <w:b/>
                <w:bCs/>
                <w:sz w:val="28"/>
              </w:rPr>
            </w:pPr>
          </w:p>
          <w:p w14:paraId="30187360" w14:textId="77777777" w:rsidR="007D0529" w:rsidRDefault="007D0529" w:rsidP="002F258E">
            <w:pPr>
              <w:rPr>
                <w:b/>
                <w:bCs/>
                <w:sz w:val="28"/>
              </w:rPr>
            </w:pPr>
          </w:p>
          <w:p w14:paraId="19063813" w14:textId="77777777" w:rsidR="007D0529" w:rsidRDefault="007D0529" w:rsidP="002F258E">
            <w:pPr>
              <w:rPr>
                <w:b/>
                <w:bCs/>
                <w:sz w:val="28"/>
              </w:rPr>
            </w:pPr>
          </w:p>
          <w:p w14:paraId="305211AF" w14:textId="2FAC5F73" w:rsidR="007D0529" w:rsidRDefault="007D0529" w:rsidP="002F258E">
            <w:pPr>
              <w:rPr>
                <w:b/>
                <w:bCs/>
                <w:sz w:val="28"/>
              </w:rPr>
            </w:pPr>
          </w:p>
          <w:p w14:paraId="784B74A3" w14:textId="77777777" w:rsidR="007D0529" w:rsidRDefault="007D0529"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F3DB9" w14:textId="77777777" w:rsidR="00FE157B" w:rsidRDefault="00FE157B" w:rsidP="00AC5F54">
      <w:r>
        <w:separator/>
      </w:r>
    </w:p>
  </w:endnote>
  <w:endnote w:type="continuationSeparator" w:id="0">
    <w:p w14:paraId="5C3D272F" w14:textId="77777777" w:rsidR="00FE157B" w:rsidRDefault="00FE157B"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37D79" w14:textId="77777777" w:rsidR="00FE157B" w:rsidRDefault="00FE157B" w:rsidP="00AC5F54">
      <w:r>
        <w:separator/>
      </w:r>
    </w:p>
  </w:footnote>
  <w:footnote w:type="continuationSeparator" w:id="0">
    <w:p w14:paraId="33047151" w14:textId="77777777" w:rsidR="00FE157B" w:rsidRDefault="00FE157B"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2"/>
  </w:num>
  <w:num w:numId="30">
    <w:abstractNumId w:val="17"/>
  </w:num>
  <w:num w:numId="31">
    <w:abstractNumId w:val="28"/>
  </w:num>
  <w:num w:numId="32">
    <w:abstractNumId w:val="0"/>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39CC"/>
    <w:rsid w:val="000D48EF"/>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0396"/>
    <w:rsid w:val="00123CAC"/>
    <w:rsid w:val="001255DB"/>
    <w:rsid w:val="001260DA"/>
    <w:rsid w:val="001267C5"/>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471D"/>
    <w:rsid w:val="001C560A"/>
    <w:rsid w:val="001C5B56"/>
    <w:rsid w:val="001C7020"/>
    <w:rsid w:val="001C760F"/>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17F6"/>
    <w:rsid w:val="00202388"/>
    <w:rsid w:val="00203FD8"/>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3E7"/>
    <w:rsid w:val="00241E53"/>
    <w:rsid w:val="00245FA7"/>
    <w:rsid w:val="00247488"/>
    <w:rsid w:val="0024777F"/>
    <w:rsid w:val="002513DB"/>
    <w:rsid w:val="00252C84"/>
    <w:rsid w:val="00252F9E"/>
    <w:rsid w:val="002606F7"/>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4754"/>
    <w:rsid w:val="002B4F3B"/>
    <w:rsid w:val="002B5299"/>
    <w:rsid w:val="002B5EED"/>
    <w:rsid w:val="002C07C0"/>
    <w:rsid w:val="002C0C4F"/>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573B2"/>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4BA6"/>
    <w:rsid w:val="003B62C0"/>
    <w:rsid w:val="003B768C"/>
    <w:rsid w:val="003C1219"/>
    <w:rsid w:val="003C1ACB"/>
    <w:rsid w:val="003C217B"/>
    <w:rsid w:val="003C2717"/>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886"/>
    <w:rsid w:val="00405C2F"/>
    <w:rsid w:val="00407D29"/>
    <w:rsid w:val="004109D5"/>
    <w:rsid w:val="0041131C"/>
    <w:rsid w:val="00412406"/>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42"/>
    <w:rsid w:val="00457A29"/>
    <w:rsid w:val="00457A5B"/>
    <w:rsid w:val="0046046B"/>
    <w:rsid w:val="0046113D"/>
    <w:rsid w:val="0046293B"/>
    <w:rsid w:val="00462FF7"/>
    <w:rsid w:val="0046371D"/>
    <w:rsid w:val="00465CDE"/>
    <w:rsid w:val="00466E98"/>
    <w:rsid w:val="00470F9B"/>
    <w:rsid w:val="0047104F"/>
    <w:rsid w:val="00471745"/>
    <w:rsid w:val="00471927"/>
    <w:rsid w:val="00473267"/>
    <w:rsid w:val="00474F81"/>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2EE9"/>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76CF3"/>
    <w:rsid w:val="005801B6"/>
    <w:rsid w:val="00583DB2"/>
    <w:rsid w:val="00584F53"/>
    <w:rsid w:val="00586AB1"/>
    <w:rsid w:val="00590F13"/>
    <w:rsid w:val="0059280E"/>
    <w:rsid w:val="00593263"/>
    <w:rsid w:val="0059344C"/>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143D"/>
    <w:rsid w:val="005D373D"/>
    <w:rsid w:val="005D43D5"/>
    <w:rsid w:val="005D4706"/>
    <w:rsid w:val="005D4F69"/>
    <w:rsid w:val="005E2836"/>
    <w:rsid w:val="005E384E"/>
    <w:rsid w:val="005E51C7"/>
    <w:rsid w:val="005F0403"/>
    <w:rsid w:val="005F1F8F"/>
    <w:rsid w:val="005F373F"/>
    <w:rsid w:val="005F3A5E"/>
    <w:rsid w:val="005F4A23"/>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5CE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3B4B"/>
    <w:rsid w:val="00644ADC"/>
    <w:rsid w:val="00644C2C"/>
    <w:rsid w:val="00646BCF"/>
    <w:rsid w:val="00647234"/>
    <w:rsid w:val="00647562"/>
    <w:rsid w:val="00650960"/>
    <w:rsid w:val="00651451"/>
    <w:rsid w:val="00652937"/>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05EC"/>
    <w:rsid w:val="006819B8"/>
    <w:rsid w:val="00682066"/>
    <w:rsid w:val="00682AA5"/>
    <w:rsid w:val="00684F48"/>
    <w:rsid w:val="006879D9"/>
    <w:rsid w:val="00691010"/>
    <w:rsid w:val="00691243"/>
    <w:rsid w:val="006914F1"/>
    <w:rsid w:val="0069191C"/>
    <w:rsid w:val="0069284E"/>
    <w:rsid w:val="006930D5"/>
    <w:rsid w:val="00693AC6"/>
    <w:rsid w:val="006964A3"/>
    <w:rsid w:val="00696F9E"/>
    <w:rsid w:val="006971A2"/>
    <w:rsid w:val="006A09AB"/>
    <w:rsid w:val="006A13C3"/>
    <w:rsid w:val="006A2967"/>
    <w:rsid w:val="006A31FA"/>
    <w:rsid w:val="006A3DC0"/>
    <w:rsid w:val="006A4187"/>
    <w:rsid w:val="006A46F7"/>
    <w:rsid w:val="006A72F2"/>
    <w:rsid w:val="006B0F46"/>
    <w:rsid w:val="006B10EC"/>
    <w:rsid w:val="006B1A44"/>
    <w:rsid w:val="006B2687"/>
    <w:rsid w:val="006B3781"/>
    <w:rsid w:val="006B4140"/>
    <w:rsid w:val="006B452A"/>
    <w:rsid w:val="006B4E6A"/>
    <w:rsid w:val="006B4EA9"/>
    <w:rsid w:val="006B50C6"/>
    <w:rsid w:val="006B7C8D"/>
    <w:rsid w:val="006C0171"/>
    <w:rsid w:val="006C0173"/>
    <w:rsid w:val="006C01B8"/>
    <w:rsid w:val="006C14D9"/>
    <w:rsid w:val="006C2EC4"/>
    <w:rsid w:val="006C39CF"/>
    <w:rsid w:val="006C5128"/>
    <w:rsid w:val="006D249A"/>
    <w:rsid w:val="006D555C"/>
    <w:rsid w:val="006D58B6"/>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1593D"/>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1E05"/>
    <w:rsid w:val="007623CC"/>
    <w:rsid w:val="007632B4"/>
    <w:rsid w:val="00766F79"/>
    <w:rsid w:val="00770D16"/>
    <w:rsid w:val="00771118"/>
    <w:rsid w:val="00772AC4"/>
    <w:rsid w:val="0077704D"/>
    <w:rsid w:val="00777820"/>
    <w:rsid w:val="007801D4"/>
    <w:rsid w:val="0078240B"/>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658"/>
    <w:rsid w:val="007D7A63"/>
    <w:rsid w:val="007E0434"/>
    <w:rsid w:val="007E09E2"/>
    <w:rsid w:val="007E1E5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357BD"/>
    <w:rsid w:val="008411A7"/>
    <w:rsid w:val="008436C3"/>
    <w:rsid w:val="00845B8F"/>
    <w:rsid w:val="00845BF6"/>
    <w:rsid w:val="008469B2"/>
    <w:rsid w:val="00853D57"/>
    <w:rsid w:val="00854939"/>
    <w:rsid w:val="00855334"/>
    <w:rsid w:val="00855E3F"/>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D765B"/>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B84"/>
    <w:rsid w:val="00925DAF"/>
    <w:rsid w:val="009278A1"/>
    <w:rsid w:val="00930385"/>
    <w:rsid w:val="00931717"/>
    <w:rsid w:val="00932534"/>
    <w:rsid w:val="0093344E"/>
    <w:rsid w:val="00933619"/>
    <w:rsid w:val="0093436A"/>
    <w:rsid w:val="00934838"/>
    <w:rsid w:val="00935DB1"/>
    <w:rsid w:val="00937E95"/>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3A7E"/>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C7C9A"/>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49F6"/>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0F80"/>
    <w:rsid w:val="00A81E8A"/>
    <w:rsid w:val="00A82051"/>
    <w:rsid w:val="00A8268D"/>
    <w:rsid w:val="00A839BB"/>
    <w:rsid w:val="00A83AEE"/>
    <w:rsid w:val="00A84A2E"/>
    <w:rsid w:val="00A85B59"/>
    <w:rsid w:val="00A8614B"/>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1FC"/>
    <w:rsid w:val="00B25358"/>
    <w:rsid w:val="00B266EC"/>
    <w:rsid w:val="00B27A3C"/>
    <w:rsid w:val="00B27DC3"/>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5D83"/>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47E7"/>
    <w:rsid w:val="00BB5858"/>
    <w:rsid w:val="00BB5C48"/>
    <w:rsid w:val="00BB6687"/>
    <w:rsid w:val="00BB76AF"/>
    <w:rsid w:val="00BB7FF9"/>
    <w:rsid w:val="00BC029F"/>
    <w:rsid w:val="00BC2160"/>
    <w:rsid w:val="00BC3048"/>
    <w:rsid w:val="00BC3148"/>
    <w:rsid w:val="00BC4648"/>
    <w:rsid w:val="00BC594C"/>
    <w:rsid w:val="00BC5F6E"/>
    <w:rsid w:val="00BD09E2"/>
    <w:rsid w:val="00BD5137"/>
    <w:rsid w:val="00BD6C22"/>
    <w:rsid w:val="00BD6DF1"/>
    <w:rsid w:val="00BE141A"/>
    <w:rsid w:val="00BE2FCF"/>
    <w:rsid w:val="00BE4C50"/>
    <w:rsid w:val="00BE749D"/>
    <w:rsid w:val="00BE786C"/>
    <w:rsid w:val="00BF626F"/>
    <w:rsid w:val="00BF6C46"/>
    <w:rsid w:val="00BF6FD6"/>
    <w:rsid w:val="00C019EA"/>
    <w:rsid w:val="00C0292B"/>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72B"/>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1319"/>
    <w:rsid w:val="00D022C5"/>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2FAF"/>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4E13"/>
    <w:rsid w:val="00DB5754"/>
    <w:rsid w:val="00DB593A"/>
    <w:rsid w:val="00DB5DAA"/>
    <w:rsid w:val="00DB601F"/>
    <w:rsid w:val="00DB7A5D"/>
    <w:rsid w:val="00DC015E"/>
    <w:rsid w:val="00DC06BD"/>
    <w:rsid w:val="00DC18A1"/>
    <w:rsid w:val="00DC19F1"/>
    <w:rsid w:val="00DC1D96"/>
    <w:rsid w:val="00DC3BC9"/>
    <w:rsid w:val="00DC3FAE"/>
    <w:rsid w:val="00DC47E4"/>
    <w:rsid w:val="00DC5DAA"/>
    <w:rsid w:val="00DC6855"/>
    <w:rsid w:val="00DC6CC9"/>
    <w:rsid w:val="00DD2F1B"/>
    <w:rsid w:val="00DD3D65"/>
    <w:rsid w:val="00DD6A8C"/>
    <w:rsid w:val="00DD71BB"/>
    <w:rsid w:val="00DD792D"/>
    <w:rsid w:val="00DE0B0A"/>
    <w:rsid w:val="00DE2169"/>
    <w:rsid w:val="00DE2BE5"/>
    <w:rsid w:val="00DE34BB"/>
    <w:rsid w:val="00DE3792"/>
    <w:rsid w:val="00DE3A01"/>
    <w:rsid w:val="00DE4C55"/>
    <w:rsid w:val="00DF001C"/>
    <w:rsid w:val="00DF2115"/>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4B10"/>
    <w:rsid w:val="00E34DFC"/>
    <w:rsid w:val="00E35A52"/>
    <w:rsid w:val="00E36CCA"/>
    <w:rsid w:val="00E3762A"/>
    <w:rsid w:val="00E4196C"/>
    <w:rsid w:val="00E47CA9"/>
    <w:rsid w:val="00E52A4B"/>
    <w:rsid w:val="00E56C95"/>
    <w:rsid w:val="00E578B1"/>
    <w:rsid w:val="00E60B7D"/>
    <w:rsid w:val="00E627F6"/>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3218"/>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361F"/>
    <w:rsid w:val="00EF6020"/>
    <w:rsid w:val="00EF7818"/>
    <w:rsid w:val="00EF7AAB"/>
    <w:rsid w:val="00F00E70"/>
    <w:rsid w:val="00F01EBC"/>
    <w:rsid w:val="00F04D68"/>
    <w:rsid w:val="00F058D8"/>
    <w:rsid w:val="00F07BDA"/>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3F7"/>
    <w:rsid w:val="00F47E25"/>
    <w:rsid w:val="00F50F22"/>
    <w:rsid w:val="00F52218"/>
    <w:rsid w:val="00F52835"/>
    <w:rsid w:val="00F565A4"/>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929"/>
    <w:rsid w:val="00FB1AB8"/>
    <w:rsid w:val="00FB1D20"/>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157B"/>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864</Words>
  <Characters>49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5</cp:revision>
  <cp:lastPrinted>2021-06-04T17:02:00Z</cp:lastPrinted>
  <dcterms:created xsi:type="dcterms:W3CDTF">2021-05-26T00:42:00Z</dcterms:created>
  <dcterms:modified xsi:type="dcterms:W3CDTF">2021-06-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